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FE8328" w14:textId="77777777" w:rsidR="00F60D52" w:rsidRP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t xml:space="preserve">Justice is ranked 456 in popularity among girls with 655 </w:t>
      </w:r>
      <w:proofErr w:type="spellStart"/>
      <w:r w:rsidRPr="00F60D52">
        <w:rPr>
          <w:rFonts w:ascii="Courier New" w:hAnsi="Courier New" w:cs="Courier New"/>
        </w:rPr>
        <w:t>namings</w:t>
      </w:r>
      <w:proofErr w:type="spellEnd"/>
      <w:r w:rsidRPr="00F60D52">
        <w:rPr>
          <w:rFonts w:ascii="Courier New" w:hAnsi="Courier New" w:cs="Courier New"/>
        </w:rPr>
        <w:t>.</w:t>
      </w:r>
    </w:p>
    <w:p w14:paraId="21FA74FE" w14:textId="77777777" w:rsidR="00F60D52" w:rsidRP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t xml:space="preserve">Justice is ranked 401 in popularity among boys with 653 </w:t>
      </w:r>
      <w:proofErr w:type="spellStart"/>
      <w:r w:rsidRPr="00F60D52">
        <w:rPr>
          <w:rFonts w:ascii="Courier New" w:hAnsi="Courier New" w:cs="Courier New"/>
        </w:rPr>
        <w:t>namings</w:t>
      </w:r>
      <w:proofErr w:type="spellEnd"/>
      <w:r w:rsidRPr="00F60D52">
        <w:rPr>
          <w:rFonts w:ascii="Courier New" w:hAnsi="Courier New" w:cs="Courier New"/>
        </w:rPr>
        <w:t>.</w:t>
      </w:r>
    </w:p>
    <w:p w14:paraId="2066F77D" w14:textId="77777777" w:rsidR="00F60D52" w:rsidRPr="00F60D52" w:rsidRDefault="00F60D52" w:rsidP="00F60D52">
      <w:pPr>
        <w:rPr>
          <w:rFonts w:ascii="Courier New" w:hAnsi="Courier New" w:cs="Courier New"/>
        </w:rPr>
      </w:pPr>
    </w:p>
    <w:p w14:paraId="29312744" w14:textId="77777777" w:rsidR="00F60D52" w:rsidRP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t>Walter is not ranked among the top 1000 girl names.</w:t>
      </w:r>
    </w:p>
    <w:p w14:paraId="5DBC1FA9" w14:textId="77777777" w:rsidR="00F60D52" w:rsidRP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t xml:space="preserve">Walter is ranked 356 in popularity among boys with 775 </w:t>
      </w:r>
      <w:proofErr w:type="spellStart"/>
      <w:r w:rsidRPr="00F60D52">
        <w:rPr>
          <w:rFonts w:ascii="Courier New" w:hAnsi="Courier New" w:cs="Courier New"/>
        </w:rPr>
        <w:t>namings</w:t>
      </w:r>
      <w:proofErr w:type="spellEnd"/>
      <w:r w:rsidRPr="00F60D52">
        <w:rPr>
          <w:rFonts w:ascii="Courier New" w:hAnsi="Courier New" w:cs="Courier New"/>
        </w:rPr>
        <w:t>.</w:t>
      </w:r>
    </w:p>
    <w:p w14:paraId="15178CEF" w14:textId="77777777" w:rsidR="00F60D52" w:rsidRPr="00F60D52" w:rsidRDefault="00F60D52" w:rsidP="00F60D52">
      <w:pPr>
        <w:rPr>
          <w:rFonts w:ascii="Courier New" w:hAnsi="Courier New" w:cs="Courier New"/>
        </w:rPr>
      </w:pPr>
    </w:p>
    <w:p w14:paraId="43866DF0" w14:textId="77777777" w:rsidR="00F60D52" w:rsidRP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t xml:space="preserve">Meredith is ranked 361 in popularity among girls with 842 </w:t>
      </w:r>
      <w:proofErr w:type="spellStart"/>
      <w:r w:rsidRPr="00F60D52">
        <w:rPr>
          <w:rFonts w:ascii="Courier New" w:hAnsi="Courier New" w:cs="Courier New"/>
        </w:rPr>
        <w:t>namings</w:t>
      </w:r>
      <w:proofErr w:type="spellEnd"/>
      <w:r w:rsidRPr="00F60D52">
        <w:rPr>
          <w:rFonts w:ascii="Courier New" w:hAnsi="Courier New" w:cs="Courier New"/>
        </w:rPr>
        <w:t>.</w:t>
      </w:r>
    </w:p>
    <w:p w14:paraId="1734641C" w14:textId="77777777" w:rsidR="00F60D52" w:rsidRP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t>Meredith is not ranked among the top 1000 boy names.</w:t>
      </w:r>
    </w:p>
    <w:p w14:paraId="4FF14A6E" w14:textId="77777777" w:rsidR="00F60D52" w:rsidRPr="00F60D52" w:rsidRDefault="00F60D52" w:rsidP="00F60D52">
      <w:pPr>
        <w:rPr>
          <w:rFonts w:ascii="Courier New" w:hAnsi="Courier New" w:cs="Courier New"/>
        </w:rPr>
      </w:pPr>
    </w:p>
    <w:p w14:paraId="76C14A01" w14:textId="77777777" w:rsidR="00F60D52" w:rsidRP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t>Hilary is not ranked among the top 1000 girl names.</w:t>
      </w:r>
    </w:p>
    <w:p w14:paraId="704105B7" w14:textId="77777777" w:rsidR="00F60D52" w:rsidRP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t>Hilary is not ranked among the top 1000 boy names.</w:t>
      </w:r>
    </w:p>
    <w:p w14:paraId="09853957" w14:textId="77777777" w:rsidR="00F60D52" w:rsidRPr="00F60D52" w:rsidRDefault="00F60D52" w:rsidP="00F60D52">
      <w:pPr>
        <w:rPr>
          <w:rFonts w:ascii="Courier New" w:hAnsi="Courier New" w:cs="Courier New"/>
        </w:rPr>
      </w:pPr>
    </w:p>
    <w:p w14:paraId="56F57BD2" w14:textId="77777777" w:rsidR="00F60D52" w:rsidRPr="00F60D52" w:rsidRDefault="00F60D52" w:rsidP="00F60D52">
      <w:pPr>
        <w:rPr>
          <w:rFonts w:ascii="Courier New" w:hAnsi="Courier New" w:cs="Courier New"/>
        </w:rPr>
      </w:pPr>
      <w:proofErr w:type="spellStart"/>
      <w:r w:rsidRPr="00F60D52">
        <w:rPr>
          <w:rFonts w:ascii="Courier New" w:hAnsi="Courier New" w:cs="Courier New"/>
        </w:rPr>
        <w:t>Mxyzptlk</w:t>
      </w:r>
      <w:proofErr w:type="spellEnd"/>
      <w:r w:rsidRPr="00F60D52">
        <w:rPr>
          <w:rFonts w:ascii="Courier New" w:hAnsi="Courier New" w:cs="Courier New"/>
        </w:rPr>
        <w:t xml:space="preserve"> is not ranked among the top 1000 girl names.</w:t>
      </w:r>
    </w:p>
    <w:p w14:paraId="229C107E" w14:textId="77777777" w:rsidR="00F60D52" w:rsidRPr="00F60D52" w:rsidRDefault="00F60D52" w:rsidP="00F60D52">
      <w:pPr>
        <w:rPr>
          <w:rFonts w:ascii="Courier New" w:hAnsi="Courier New" w:cs="Courier New"/>
        </w:rPr>
      </w:pPr>
      <w:proofErr w:type="spellStart"/>
      <w:r w:rsidRPr="00F60D52">
        <w:rPr>
          <w:rFonts w:ascii="Courier New" w:hAnsi="Courier New" w:cs="Courier New"/>
        </w:rPr>
        <w:t>Mxyzptlk</w:t>
      </w:r>
      <w:proofErr w:type="spellEnd"/>
      <w:r w:rsidRPr="00F60D52">
        <w:rPr>
          <w:rFonts w:ascii="Courier New" w:hAnsi="Courier New" w:cs="Courier New"/>
        </w:rPr>
        <w:t xml:space="preserve"> is not ranked among the top 1000 boy names.</w:t>
      </w:r>
    </w:p>
    <w:p w14:paraId="58316626" w14:textId="77777777" w:rsidR="00F60D52" w:rsidRPr="00F60D52" w:rsidRDefault="00F60D52" w:rsidP="00F60D52">
      <w:pPr>
        <w:rPr>
          <w:rFonts w:ascii="Courier New" w:hAnsi="Courier New" w:cs="Courier New"/>
        </w:rPr>
      </w:pPr>
    </w:p>
    <w:p w14:paraId="68DF75CA" w14:textId="74AD665D" w:rsidR="008766A8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t>BUILD SUCCESSFUL (total time: 40 seconds)</w:t>
      </w:r>
    </w:p>
    <w:p w14:paraId="3B3D0674" w14:textId="77777777" w:rsid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drawing>
          <wp:inline distT="0" distB="0" distL="0" distR="0" wp14:anchorId="2ABF15D7" wp14:editId="7FB5A873">
            <wp:extent cx="3191320" cy="1495634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91320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F8536" w14:textId="10615FD8" w:rsid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drawing>
          <wp:inline distT="0" distB="0" distL="0" distR="0" wp14:anchorId="02A69540" wp14:editId="4BB85911">
            <wp:extent cx="3219899" cy="1495634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6CE57" w14:textId="7A3DD072" w:rsid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lastRenderedPageBreak/>
        <w:drawing>
          <wp:inline distT="0" distB="0" distL="0" distR="0" wp14:anchorId="3C794EE2" wp14:editId="14D4095F">
            <wp:extent cx="5096586" cy="1428949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28C24" w14:textId="70F0696E" w:rsid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drawing>
          <wp:inline distT="0" distB="0" distL="0" distR="0" wp14:anchorId="5209A50F" wp14:editId="570E1347">
            <wp:extent cx="2534004" cy="11622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34004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630C5" w14:textId="78461B68" w:rsid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drawing>
          <wp:inline distT="0" distB="0" distL="0" distR="0" wp14:anchorId="2751D277" wp14:editId="0903F7CD">
            <wp:extent cx="5029902" cy="140989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65DDE" w14:textId="52067B09" w:rsid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drawing>
          <wp:inline distT="0" distB="0" distL="0" distR="0" wp14:anchorId="59F3A9E6" wp14:editId="73C9CC58">
            <wp:extent cx="3181794" cy="1476581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AE5DA" w14:textId="498A8EB9" w:rsid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drawing>
          <wp:inline distT="0" distB="0" distL="0" distR="0" wp14:anchorId="711ADDF1" wp14:editId="2EC15299">
            <wp:extent cx="5201376" cy="1400370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2328F" w14:textId="74136B19" w:rsid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lastRenderedPageBreak/>
        <w:drawing>
          <wp:inline distT="0" distB="0" distL="0" distR="0" wp14:anchorId="1A69D73C" wp14:editId="6972CC45">
            <wp:extent cx="3210373" cy="1495634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09DD6" w14:textId="3A5CDB3D" w:rsid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drawing>
          <wp:inline distT="0" distB="0" distL="0" distR="0" wp14:anchorId="68308000" wp14:editId="27AB8107">
            <wp:extent cx="4191585" cy="139084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3752D" w14:textId="09C90698" w:rsid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drawing>
          <wp:inline distT="0" distB="0" distL="0" distR="0" wp14:anchorId="20579742" wp14:editId="5B529272">
            <wp:extent cx="3191320" cy="14670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91320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EA7C0" w14:textId="77777777" w:rsid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drawing>
          <wp:anchor distT="0" distB="0" distL="114300" distR="114300" simplePos="0" relativeHeight="251658240" behindDoc="0" locked="0" layoutInCell="1" allowOverlap="1" wp14:anchorId="4E57CAF2" wp14:editId="4136DA6D">
            <wp:simplePos x="914400" y="5619023"/>
            <wp:positionH relativeFrom="column">
              <wp:align>left</wp:align>
            </wp:positionH>
            <wp:positionV relativeFrom="paragraph">
              <wp:align>top</wp:align>
            </wp:positionV>
            <wp:extent cx="4420217" cy="1448002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21B6FC" w14:textId="77777777" w:rsidR="00F60D52" w:rsidRPr="00F60D52" w:rsidRDefault="00F60D52" w:rsidP="00F60D52">
      <w:pPr>
        <w:rPr>
          <w:rFonts w:ascii="Courier New" w:hAnsi="Courier New" w:cs="Courier New"/>
        </w:rPr>
      </w:pPr>
    </w:p>
    <w:p w14:paraId="18CDCBB4" w14:textId="77777777" w:rsidR="00F60D52" w:rsidRPr="00F60D52" w:rsidRDefault="00F60D52" w:rsidP="00F60D52">
      <w:pPr>
        <w:rPr>
          <w:rFonts w:ascii="Courier New" w:hAnsi="Courier New" w:cs="Courier New"/>
        </w:rPr>
      </w:pPr>
    </w:p>
    <w:p w14:paraId="3A61EC02" w14:textId="77777777" w:rsidR="00F60D52" w:rsidRPr="00F60D52" w:rsidRDefault="00F60D52" w:rsidP="00F60D52">
      <w:pPr>
        <w:rPr>
          <w:rFonts w:ascii="Courier New" w:hAnsi="Courier New" w:cs="Courier New"/>
        </w:rPr>
      </w:pPr>
    </w:p>
    <w:p w14:paraId="1A21558A" w14:textId="0BDB4383" w:rsidR="00F60D52" w:rsidRDefault="00F60D52" w:rsidP="00F60D52">
      <w:pPr>
        <w:rPr>
          <w:rFonts w:ascii="Courier New" w:hAnsi="Courier New" w:cs="Courier New"/>
        </w:rPr>
      </w:pPr>
    </w:p>
    <w:p w14:paraId="75B9AACA" w14:textId="6ED9FC0B" w:rsidR="00F60D52" w:rsidRDefault="00F60D52" w:rsidP="00F60D52">
      <w:pPr>
        <w:rPr>
          <w:rFonts w:ascii="Courier New" w:hAnsi="Courier New" w:cs="Courier New"/>
        </w:rPr>
      </w:pPr>
    </w:p>
    <w:p w14:paraId="00F52681" w14:textId="39B4BAA7" w:rsidR="00F60D52" w:rsidRPr="00F60D52" w:rsidRDefault="00F60D52" w:rsidP="00F60D52">
      <w:pPr>
        <w:rPr>
          <w:rFonts w:ascii="Courier New" w:hAnsi="Courier New" w:cs="Courier New"/>
        </w:rPr>
      </w:pPr>
      <w:r w:rsidRPr="00F60D52">
        <w:rPr>
          <w:rFonts w:ascii="Courier New" w:hAnsi="Courier New" w:cs="Courier New"/>
        </w:rPr>
        <w:drawing>
          <wp:inline distT="0" distB="0" distL="0" distR="0" wp14:anchorId="2BA8F0B0" wp14:editId="0B2668BB">
            <wp:extent cx="3210373" cy="1495634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60D52" w:rsidRPr="00F60D52">
      <w:head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632360" w14:textId="77777777" w:rsidR="00F60D52" w:rsidRDefault="00F60D52" w:rsidP="00F60D52">
      <w:pPr>
        <w:spacing w:after="0" w:line="240" w:lineRule="auto"/>
      </w:pPr>
      <w:r>
        <w:separator/>
      </w:r>
    </w:p>
  </w:endnote>
  <w:endnote w:type="continuationSeparator" w:id="0">
    <w:p w14:paraId="034662AD" w14:textId="77777777" w:rsidR="00F60D52" w:rsidRDefault="00F60D52" w:rsidP="00F60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5FCECE" w14:textId="77777777" w:rsidR="00F60D52" w:rsidRDefault="00F60D52" w:rsidP="00F60D52">
      <w:pPr>
        <w:spacing w:after="0" w:line="240" w:lineRule="auto"/>
      </w:pPr>
      <w:r>
        <w:separator/>
      </w:r>
    </w:p>
  </w:footnote>
  <w:footnote w:type="continuationSeparator" w:id="0">
    <w:p w14:paraId="51857FAB" w14:textId="77777777" w:rsidR="00F60D52" w:rsidRDefault="00F60D52" w:rsidP="00F60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6F3170" w14:textId="27DA7ACB" w:rsidR="00F60D52" w:rsidRDefault="00F60D52" w:rsidP="00F60D52">
    <w:pPr>
      <w:pStyle w:val="Header"/>
      <w:jc w:val="right"/>
    </w:pPr>
    <w:r>
      <w:t xml:space="preserve">Gabriela Calderon </w:t>
    </w:r>
    <w:r w:rsidR="00F2213C">
      <w:t xml:space="preserve">&amp; Spencer </w:t>
    </w:r>
    <w:proofErr w:type="spellStart"/>
    <w:r w:rsidR="00F2213C">
      <w:t>Kaup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E3Mzc1MzEyNTJS0lEKTi0uzszPAykwrAUAmbLMGiwAAAA="/>
  </w:docVars>
  <w:rsids>
    <w:rsidRoot w:val="00F60D52"/>
    <w:rsid w:val="008766A8"/>
    <w:rsid w:val="00F2213C"/>
    <w:rsid w:val="00F60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E13B6"/>
  <w15:chartTrackingRefBased/>
  <w15:docId w15:val="{14AA1C4A-5F90-463D-92AF-A1375A9D2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0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0D52"/>
  </w:style>
  <w:style w:type="paragraph" w:styleId="Footer">
    <w:name w:val="footer"/>
    <w:basedOn w:val="Normal"/>
    <w:link w:val="FooterChar"/>
    <w:uiPriority w:val="99"/>
    <w:unhideWhenUsed/>
    <w:rsid w:val="00F60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0D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Calderón</dc:creator>
  <cp:keywords/>
  <dc:description/>
  <cp:lastModifiedBy>Gabriela Calderón</cp:lastModifiedBy>
  <cp:revision>1</cp:revision>
  <dcterms:created xsi:type="dcterms:W3CDTF">2021-03-15T15:12:00Z</dcterms:created>
  <dcterms:modified xsi:type="dcterms:W3CDTF">2021-03-15T15:27:00Z</dcterms:modified>
</cp:coreProperties>
</file>